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021B" w:rsidRPr="0086338E" w:rsidRDefault="00E0021B">
      <w:pPr>
        <w:rPr>
          <w:rFonts w:ascii="Arial" w:hAnsi="Arial" w:cs="Arial" w:hint="cs"/>
          <w:sz w:val="22"/>
        </w:rPr>
      </w:pPr>
      <w:r w:rsidRPr="0086338E">
        <w:rPr>
          <w:rFonts w:ascii="Arial" w:hAnsi="Arial" w:cs="Arial" w:hint="cs"/>
          <w:sz w:val="22"/>
        </w:rPr>
        <w:t>COMP9331 Assignment 2</w:t>
      </w:r>
    </w:p>
    <w:p w:rsidR="00E0021B" w:rsidRPr="0086338E" w:rsidRDefault="00E0021B">
      <w:pPr>
        <w:rPr>
          <w:rFonts w:ascii="Arial" w:hAnsi="Arial" w:cs="Arial"/>
          <w:sz w:val="22"/>
        </w:rPr>
      </w:pPr>
      <w:r w:rsidRPr="0086338E">
        <w:rPr>
          <w:rFonts w:ascii="Arial" w:hAnsi="Arial" w:cs="Arial"/>
          <w:sz w:val="22"/>
        </w:rPr>
        <w:t>Chunnan Sheng</w:t>
      </w:r>
    </w:p>
    <w:p w:rsidR="00E0021B" w:rsidRPr="0086338E" w:rsidRDefault="00E0021B">
      <w:pPr>
        <w:rPr>
          <w:rFonts w:ascii="Arial" w:hAnsi="Arial" w:cs="Arial"/>
          <w:sz w:val="22"/>
        </w:rPr>
      </w:pPr>
      <w:r w:rsidRPr="0086338E">
        <w:rPr>
          <w:rFonts w:ascii="Arial" w:hAnsi="Arial" w:cs="Arial"/>
          <w:sz w:val="22"/>
        </w:rPr>
        <w:t>Z5100764</w:t>
      </w:r>
    </w:p>
    <w:p w:rsidR="00E0021B" w:rsidRDefault="00E0021B">
      <w:pPr>
        <w:rPr>
          <w:rFonts w:ascii="Arial" w:hAnsi="Arial" w:cs="Arial"/>
          <w:sz w:val="24"/>
          <w:szCs w:val="24"/>
        </w:rPr>
      </w:pPr>
    </w:p>
    <w:p w:rsidR="00E0021B" w:rsidRPr="0086338E" w:rsidRDefault="00E0021B" w:rsidP="0086338E">
      <w:pPr>
        <w:jc w:val="center"/>
        <w:rPr>
          <w:rFonts w:ascii="Arial" w:hAnsi="Arial" w:cs="Arial"/>
          <w:b/>
          <w:sz w:val="26"/>
          <w:szCs w:val="26"/>
        </w:rPr>
      </w:pPr>
      <w:r w:rsidRPr="0086338E">
        <w:rPr>
          <w:rFonts w:ascii="Arial" w:hAnsi="Arial" w:cs="Arial"/>
          <w:b/>
          <w:sz w:val="26"/>
          <w:szCs w:val="26"/>
        </w:rPr>
        <w:t>Emulation of Distance Vector Routing</w:t>
      </w:r>
    </w:p>
    <w:p w:rsidR="00E0021B" w:rsidRDefault="00E0021B">
      <w:pPr>
        <w:rPr>
          <w:rFonts w:ascii="Arial" w:hAnsi="Arial" w:cs="Arial"/>
          <w:sz w:val="24"/>
          <w:szCs w:val="24"/>
        </w:rPr>
      </w:pPr>
    </w:p>
    <w:p w:rsidR="00E0021B" w:rsidRPr="0086338E" w:rsidRDefault="00E0021B">
      <w:pPr>
        <w:rPr>
          <w:rFonts w:ascii="Arial" w:hAnsi="Arial" w:cs="Arial"/>
          <w:sz w:val="22"/>
        </w:rPr>
      </w:pPr>
      <w:r w:rsidRPr="0086338E">
        <w:rPr>
          <w:rFonts w:ascii="Arial" w:hAnsi="Arial" w:cs="Arial"/>
          <w:sz w:val="22"/>
        </w:rPr>
        <w:t>My program of this emulation has implemented the following functionalities.</w:t>
      </w:r>
    </w:p>
    <w:p w:rsidR="00E0021B" w:rsidRPr="0086338E" w:rsidRDefault="00E0021B" w:rsidP="00E0021B">
      <w:pPr>
        <w:pStyle w:val="a7"/>
        <w:numPr>
          <w:ilvl w:val="0"/>
          <w:numId w:val="1"/>
        </w:numPr>
        <w:ind w:firstLineChars="0"/>
        <w:rPr>
          <w:rFonts w:ascii="Arial" w:hAnsi="Arial" w:cs="Arial" w:hint="eastAsia"/>
          <w:sz w:val="22"/>
        </w:rPr>
      </w:pPr>
      <w:r w:rsidRPr="0086338E">
        <w:rPr>
          <w:rFonts w:ascii="Arial" w:hAnsi="Arial" w:cs="Arial" w:hint="eastAsia"/>
          <w:sz w:val="22"/>
        </w:rPr>
        <w:t>Convergence of DVR tables when the emulated network achieves stable status.</w:t>
      </w:r>
    </w:p>
    <w:p w:rsidR="00E0021B" w:rsidRPr="0086338E" w:rsidRDefault="00E0021B" w:rsidP="00E0021B">
      <w:pPr>
        <w:pStyle w:val="a7"/>
        <w:numPr>
          <w:ilvl w:val="0"/>
          <w:numId w:val="1"/>
        </w:numPr>
        <w:ind w:firstLineChars="0"/>
        <w:rPr>
          <w:rFonts w:ascii="Arial" w:hAnsi="Arial" w:cs="Arial"/>
          <w:sz w:val="22"/>
        </w:rPr>
      </w:pPr>
      <w:r w:rsidRPr="0086338E">
        <w:rPr>
          <w:rFonts w:ascii="Arial" w:hAnsi="Arial" w:cs="Arial"/>
          <w:sz w:val="22"/>
        </w:rPr>
        <w:t>Detection of node recoveries and failures of the network</w:t>
      </w:r>
    </w:p>
    <w:p w:rsidR="00E0021B" w:rsidRPr="0086338E" w:rsidRDefault="00E0021B" w:rsidP="00E0021B">
      <w:pPr>
        <w:pStyle w:val="a7"/>
        <w:numPr>
          <w:ilvl w:val="0"/>
          <w:numId w:val="1"/>
        </w:numPr>
        <w:ind w:firstLineChars="0"/>
        <w:rPr>
          <w:rFonts w:ascii="Arial" w:hAnsi="Arial" w:cs="Arial"/>
          <w:sz w:val="22"/>
        </w:rPr>
      </w:pPr>
      <w:r w:rsidRPr="0086338E">
        <w:rPr>
          <w:rFonts w:ascii="Arial" w:hAnsi="Arial" w:cs="Arial"/>
          <w:sz w:val="22"/>
        </w:rPr>
        <w:t>Poisoned Reverse mechanism to partly solve the Count-to-Infinity problem when cost of an edge in the network increases tremendously.</w:t>
      </w:r>
    </w:p>
    <w:p w:rsidR="00E0021B" w:rsidRDefault="00E0021B" w:rsidP="00E0021B">
      <w:pPr>
        <w:rPr>
          <w:rFonts w:ascii="Arial" w:hAnsi="Arial" w:cs="Arial"/>
          <w:sz w:val="24"/>
          <w:szCs w:val="24"/>
        </w:rPr>
      </w:pPr>
    </w:p>
    <w:p w:rsidR="00E0021B" w:rsidRPr="001C31D5" w:rsidRDefault="0086338E" w:rsidP="001C31D5">
      <w:pPr>
        <w:rPr>
          <w:rFonts w:ascii="Arial" w:hAnsi="Arial" w:cs="Arial"/>
          <w:b/>
          <w:sz w:val="22"/>
        </w:rPr>
      </w:pPr>
      <w:r>
        <w:rPr>
          <w:noProof/>
          <w:lang w:val="en-US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2C0881A3" wp14:editId="5D621A29">
                <wp:simplePos x="0" y="0"/>
                <wp:positionH relativeFrom="margin">
                  <wp:align>right</wp:align>
                </wp:positionH>
                <wp:positionV relativeFrom="paragraph">
                  <wp:posOffset>266700</wp:posOffset>
                </wp:positionV>
                <wp:extent cx="6385560" cy="6576060"/>
                <wp:effectExtent l="0" t="0" r="0" b="0"/>
                <wp:wrapSquare wrapText="bothSides"/>
                <wp:docPr id="138" name="画布 13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g:wgp>
                        <wpg:cNvPr id="96" name="Group 140"/>
                        <wpg:cNvGrpSpPr>
                          <a:grpSpLocks/>
                        </wpg:cNvGrpSpPr>
                        <wpg:grpSpPr bwMode="auto">
                          <a:xfrm>
                            <a:off x="606486" y="3040205"/>
                            <a:ext cx="2206778" cy="1377711"/>
                            <a:chOff x="3454" y="6488"/>
                            <a:chExt cx="1474" cy="1108"/>
                          </a:xfrm>
                        </wpg:grpSpPr>
                        <wps:wsp>
                          <wps:cNvPr id="97" name="Rectangle 141"/>
                          <wps:cNvSpPr>
                            <a:spLocks noChangeArrowheads="1"/>
                          </wps:cNvSpPr>
                          <wps:spPr bwMode="auto">
                            <a:xfrm>
                              <a:off x="3454" y="6488"/>
                              <a:ext cx="1474" cy="324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516459" w:rsidRDefault="0099580C" w:rsidP="005314D2">
                                <w:pPr>
                                  <w:spacing w:line="0" w:lineRule="atLeast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1645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Neighbour Nod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8" name="Rectangle 142"/>
                          <wps:cNvSpPr>
                            <a:spLocks noChangeArrowheads="1"/>
                          </wps:cNvSpPr>
                          <wps:spPr bwMode="auto">
                            <a:xfrm>
                              <a:off x="3454" y="6812"/>
                              <a:ext cx="1474" cy="78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86338E" w:rsidRDefault="0099580C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is class records a neighbour’s profile like:</w:t>
                                </w:r>
                              </w:p>
                              <w:p w:rsidR="00253D8F" w:rsidRPr="0086338E" w:rsidRDefault="00253D8F" w:rsidP="00253D8F">
                                <w:pPr>
                                  <w:pStyle w:val="a7"/>
                                  <w:numPr>
                                    <w:ilvl w:val="0"/>
                                    <w:numId w:val="2"/>
                                  </w:numPr>
                                  <w:spacing w:line="0" w:lineRule="atLeast"/>
                                  <w:ind w:firstLineChars="0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Port to this neighbour</w:t>
                                </w:r>
                              </w:p>
                              <w:p w:rsidR="0099580C" w:rsidRPr="0086338E" w:rsidRDefault="0099580C" w:rsidP="0099580C">
                                <w:pPr>
                                  <w:pStyle w:val="a7"/>
                                  <w:numPr>
                                    <w:ilvl w:val="0"/>
                                    <w:numId w:val="2"/>
                                  </w:numPr>
                                  <w:spacing w:line="0" w:lineRule="atLeast"/>
                                  <w:ind w:firstLineChars="0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Cost to this neighbour</w:t>
                                </w:r>
                              </w:p>
                              <w:p w:rsidR="0099580C" w:rsidRPr="0086338E" w:rsidRDefault="0099580C" w:rsidP="0099580C">
                                <w:pPr>
                                  <w:pStyle w:val="a7"/>
                                  <w:numPr>
                                    <w:ilvl w:val="0"/>
                                    <w:numId w:val="2"/>
                                  </w:numPr>
                                  <w:spacing w:line="0" w:lineRule="atLeast"/>
                                  <w:ind w:firstLineChars="0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Is this neighbour alive</w:t>
                                </w:r>
                              </w:p>
                              <w:p w:rsidR="0099580C" w:rsidRPr="0086338E" w:rsidRDefault="00661D0E" w:rsidP="0099580C">
                                <w:pPr>
                                  <w:pStyle w:val="a7"/>
                                  <w:numPr>
                                    <w:ilvl w:val="0"/>
                                    <w:numId w:val="2"/>
                                  </w:numPr>
                                  <w:spacing w:line="0" w:lineRule="atLeast"/>
                                  <w:ind w:firstLineChars="0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ime stamp of its last heart bea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99" name="Group 171"/>
                        <wpg:cNvGrpSpPr>
                          <a:grpSpLocks/>
                        </wpg:cNvGrpSpPr>
                        <wpg:grpSpPr bwMode="auto">
                          <a:xfrm>
                            <a:off x="3482036" y="217944"/>
                            <a:ext cx="2296972" cy="2408214"/>
                            <a:chOff x="7073" y="7675"/>
                            <a:chExt cx="3153" cy="3101"/>
                          </a:xfrm>
                        </wpg:grpSpPr>
                        <wps:wsp>
                          <wps:cNvPr id="100" name="Rectangle 147"/>
                          <wps:cNvSpPr>
                            <a:spLocks noChangeArrowheads="1"/>
                          </wps:cNvSpPr>
                          <wps:spPr bwMode="auto">
                            <a:xfrm>
                              <a:off x="7073" y="7675"/>
                              <a:ext cx="3153" cy="748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516459" w:rsidRDefault="005314D2" w:rsidP="005314D2">
                                <w:pPr>
                                  <w:spacing w:line="0" w:lineRule="atLeast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1645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DvrBa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Rectangle 148"/>
                          <wps:cNvSpPr>
                            <a:spLocks noChangeArrowheads="1"/>
                          </wps:cNvSpPr>
                          <wps:spPr bwMode="auto">
                            <a:xfrm>
                              <a:off x="7073" y="8423"/>
                              <a:ext cx="3153" cy="235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99580C" w:rsidRPr="0086338E" w:rsidRDefault="00D85AD1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is class implements most basic functionalities like convergence of DVR tables and node failure detections.</w:t>
                                </w:r>
                              </w:p>
                              <w:p w:rsidR="00661D0E" w:rsidRPr="0086338E" w:rsidRDefault="00661D0E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</w:p>
                              <w:p w:rsidR="00661D0E" w:rsidRPr="0086338E" w:rsidRDefault="00661D0E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ere are two threads running within this program. One is to receive heart beats and DVR tables sent by its neighbours.</w:t>
                                </w:r>
                              </w:p>
                              <w:p w:rsidR="00661D0E" w:rsidRPr="0086338E" w:rsidRDefault="00661D0E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e other one sends heart beats and DVR table to the neighbours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02" name="Group 172"/>
                        <wpg:cNvGrpSpPr>
                          <a:grpSpLocks/>
                        </wpg:cNvGrpSpPr>
                        <wpg:grpSpPr bwMode="auto">
                          <a:xfrm>
                            <a:off x="226771" y="206888"/>
                            <a:ext cx="2355493" cy="2053677"/>
                            <a:chOff x="1688" y="12113"/>
                            <a:chExt cx="2916" cy="3273"/>
                          </a:xfrm>
                        </wpg:grpSpPr>
                        <wps:wsp>
                          <wps:cNvPr id="103" name="Rectangle 156"/>
                          <wps:cNvSpPr>
                            <a:spLocks noChangeArrowheads="1"/>
                          </wps:cNvSpPr>
                          <wps:spPr bwMode="auto">
                            <a:xfrm>
                              <a:off x="1688" y="12113"/>
                              <a:ext cx="2916" cy="71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516459" w:rsidRDefault="00D85AD1" w:rsidP="005314D2">
                                <w:pPr>
                                  <w:spacing w:line="0" w:lineRule="atLeast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1645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DVR Tabl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Rectangle 157"/>
                          <wps:cNvSpPr>
                            <a:spLocks noChangeArrowheads="1"/>
                          </wps:cNvSpPr>
                          <wps:spPr bwMode="auto">
                            <a:xfrm>
                              <a:off x="1688" y="12823"/>
                              <a:ext cx="2916" cy="256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86338E" w:rsidRDefault="00D85AD1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A DVR table is built for each node to communicate with its neighbours.</w:t>
                                </w:r>
                              </w:p>
                              <w:p w:rsidR="00661D0E" w:rsidRPr="0086338E" w:rsidRDefault="00661D0E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</w:p>
                              <w:p w:rsidR="00D85AD1" w:rsidRPr="0086338E" w:rsidRDefault="00D85AD1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 xml:space="preserve">This class can also convert a DVR table into a character array so that </w:t>
                                </w:r>
                                <w:r w:rsidR="0099580C"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e table can be sent via UDP stream to the neighbour node.</w:t>
                                </w:r>
                              </w:p>
                              <w:p w:rsidR="00661D0E" w:rsidRPr="0086338E" w:rsidRDefault="00661D0E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</w:p>
                              <w:p w:rsidR="0099580C" w:rsidRPr="0086338E" w:rsidRDefault="0099580C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Vice versa, a DVR table can be built via UDP stream from the neighbour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05" name="Group 158"/>
                        <wpg:cNvGrpSpPr>
                          <a:grpSpLocks/>
                        </wpg:cNvGrpSpPr>
                        <wpg:grpSpPr bwMode="auto">
                          <a:xfrm>
                            <a:off x="885139" y="5214614"/>
                            <a:ext cx="2223821" cy="1127673"/>
                            <a:chOff x="3454" y="6488"/>
                            <a:chExt cx="1474" cy="926"/>
                          </a:xfrm>
                        </wpg:grpSpPr>
                        <wps:wsp>
                          <wps:cNvPr id="106" name="Rectangle 159"/>
                          <wps:cNvSpPr>
                            <a:spLocks noChangeArrowheads="1"/>
                          </wps:cNvSpPr>
                          <wps:spPr bwMode="auto">
                            <a:xfrm>
                              <a:off x="3454" y="6488"/>
                              <a:ext cx="1474" cy="324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516459" w:rsidRDefault="0099580C" w:rsidP="005314D2">
                                <w:pPr>
                                  <w:spacing w:line="0" w:lineRule="atLeast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1645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Cos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7" name="Rectangle 160"/>
                          <wps:cNvSpPr>
                            <a:spLocks noChangeArrowheads="1"/>
                          </wps:cNvSpPr>
                          <wps:spPr bwMode="auto">
                            <a:xfrm>
                              <a:off x="3454" y="6812"/>
                              <a:ext cx="1474" cy="602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86338E" w:rsidRDefault="0099580C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 xml:space="preserve">The class Cost encapsulates </w:t>
                                </w:r>
                                <w:r w:rsidR="000A54A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a</w:t>
                                </w: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 xml:space="preserve"> </w:t>
                                </w:r>
                                <w:r w:rsidR="000A54A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float number and treats -1 as infinite value</w:t>
                                </w: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g:wgp>
                        <wpg:cNvPr id="108" name="Group 173"/>
                        <wpg:cNvGrpSpPr>
                          <a:grpSpLocks/>
                        </wpg:cNvGrpSpPr>
                        <wpg:grpSpPr bwMode="auto">
                          <a:xfrm>
                            <a:off x="4001414" y="3512691"/>
                            <a:ext cx="1974322" cy="1732308"/>
                            <a:chOff x="8031" y="13058"/>
                            <a:chExt cx="2955" cy="2698"/>
                          </a:xfrm>
                        </wpg:grpSpPr>
                        <wps:wsp>
                          <wps:cNvPr id="109" name="Rectangle 162"/>
                          <wps:cNvSpPr>
                            <a:spLocks noChangeArrowheads="1"/>
                          </wps:cNvSpPr>
                          <wps:spPr bwMode="auto">
                            <a:xfrm>
                              <a:off x="8031" y="13058"/>
                              <a:ext cx="2955" cy="635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516459" w:rsidRDefault="005314D2" w:rsidP="005314D2">
                                <w:pPr>
                                  <w:spacing w:line="0" w:lineRule="atLeast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</w:pPr>
                                <w:r w:rsidRPr="00516459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DvrP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Rectangle 163"/>
                          <wps:cNvSpPr>
                            <a:spLocks noChangeArrowheads="1"/>
                          </wps:cNvSpPr>
                          <wps:spPr bwMode="auto">
                            <a:xfrm>
                              <a:off x="8031" y="13675"/>
                              <a:ext cx="2955" cy="208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314D2" w:rsidRPr="0086338E" w:rsidRDefault="00D85AD1" w:rsidP="005314D2">
                                <w:pPr>
                                  <w:spacing w:line="0" w:lineRule="atLeast"/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</w:pPr>
                                <w:r w:rsidRPr="0086338E">
                                  <w:rPr>
                                    <w:rFonts w:ascii="Arial" w:hAnsi="Arial" w:cs="Arial"/>
                                    <w:sz w:val="18"/>
                                    <w:szCs w:val="18"/>
                                  </w:rPr>
                                  <w:t>This class emulates the scenario when cost of an edge increases and Poisoned-Reverse is applied.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  <wps:wsp>
                        <wps:cNvPr id="111" name="AutoShape 166"/>
                        <wps:cNvCnPr>
                          <a:cxnSpLocks noChangeShapeType="1"/>
                          <a:stCxn id="100" idx="1"/>
                          <a:endCxn id="103" idx="3"/>
                        </wps:cNvCnPr>
                        <wps:spPr bwMode="auto">
                          <a:xfrm rot="10800000">
                            <a:off x="2582264" y="429638"/>
                            <a:ext cx="899772" cy="7875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lg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2" name="AutoShape 167"/>
                        <wps:cNvCnPr>
                          <a:cxnSpLocks noChangeShapeType="1"/>
                          <a:stCxn id="101" idx="1"/>
                          <a:endCxn id="97" idx="3"/>
                        </wps:cNvCnPr>
                        <wps:spPr bwMode="auto">
                          <a:xfrm rot="10800000" flipV="1">
                            <a:off x="2813264" y="1712496"/>
                            <a:ext cx="668772" cy="152914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 type="diamond" w="lg" len="lg"/>
                            <a:tailEnd type="arrow" w="lg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4" name="AutoShape 170"/>
                        <wps:cNvCnPr>
                          <a:cxnSpLocks noChangeShapeType="1"/>
                          <a:stCxn id="109" idx="0"/>
                          <a:endCxn id="101" idx="2"/>
                        </wps:cNvCnPr>
                        <wps:spPr bwMode="auto">
                          <a:xfrm rot="16200000" flipV="1">
                            <a:off x="4366283" y="2890398"/>
                            <a:ext cx="886533" cy="35805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lg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2" name="AutoShape 166"/>
                        <wps:cNvCnPr>
                          <a:cxnSpLocks noChangeShapeType="1"/>
                          <a:stCxn id="104" idx="2"/>
                          <a:endCxn id="97" idx="0"/>
                        </wps:cNvCnPr>
                        <wps:spPr bwMode="auto">
                          <a:xfrm rot="16200000" flipH="1">
                            <a:off x="1167376" y="2497706"/>
                            <a:ext cx="779640" cy="30535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lg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3" name="AutoShape 166"/>
                        <wps:cNvCnPr>
                          <a:cxnSpLocks noChangeShapeType="1"/>
                          <a:stCxn id="98" idx="2"/>
                          <a:endCxn id="106" idx="0"/>
                        </wps:cNvCnPr>
                        <wps:spPr bwMode="auto">
                          <a:xfrm rot="16200000" flipH="1">
                            <a:off x="1455113" y="4672677"/>
                            <a:ext cx="796698" cy="287175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arrow" w="lg" len="lg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0881A3" id="画布 138" o:spid="_x0000_s1026" editas="canvas" style="position:absolute;left:0;text-align:left;margin-left:451.6pt;margin-top:21pt;width:502.8pt;height:517.8pt;z-index:251659264;mso-position-horizontal:right;mso-position-horizontal-relative:margin;mso-width-relative:margin;mso-height-relative:margin" coordsize="63855,65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3855;height:65760;visibility:visible;mso-wrap-style:square">
                  <v:fill o:detectmouseclick="t"/>
                  <v:path o:connecttype="none"/>
                </v:shape>
                <v:group id="Group 140" o:spid="_x0000_s1028" style="position:absolute;left:6064;top:30402;width:22068;height:13777" coordorigin="3454,6488" coordsize="1474,1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rect id="Rectangle 141" o:spid="_x0000_s1029" style="position:absolute;left:3454;top:6488;width:1474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" fillcolor="#d6e3bc [1302]">
                    <v:textbox>
                      <w:txbxContent>
                        <w:p w:rsidR="005314D2" w:rsidRPr="00516459" w:rsidRDefault="0099580C" w:rsidP="005314D2">
                          <w:pPr>
                            <w:spacing w:line="0" w:lineRule="atLeas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516459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Neighbour Node</w:t>
                          </w:r>
                        </w:p>
                      </w:txbxContent>
                    </v:textbox>
                  </v:rect>
                  <v:rect id="Rectangle 142" o:spid="_x0000_s1030" style="position:absolute;left:3454;top:6812;width:1474;height:7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">
                    <v:textbox>
                      <w:txbxContent>
                        <w:p w:rsidR="005314D2" w:rsidRPr="0086338E" w:rsidRDefault="0099580C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is class records a neighbour’s profile like:</w:t>
                          </w:r>
                        </w:p>
                        <w:p w:rsidR="00253D8F" w:rsidRPr="0086338E" w:rsidRDefault="00253D8F" w:rsidP="00253D8F">
                          <w:pPr>
                            <w:pStyle w:val="a7"/>
                            <w:numPr>
                              <w:ilvl w:val="0"/>
                              <w:numId w:val="2"/>
                            </w:numPr>
                            <w:spacing w:line="0" w:lineRule="atLeast"/>
                            <w:ind w:firstLineChars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Port to this neighbour</w:t>
                          </w:r>
                        </w:p>
                        <w:p w:rsidR="0099580C" w:rsidRPr="0086338E" w:rsidRDefault="0099580C" w:rsidP="0099580C">
                          <w:pPr>
                            <w:pStyle w:val="a7"/>
                            <w:numPr>
                              <w:ilvl w:val="0"/>
                              <w:numId w:val="2"/>
                            </w:numPr>
                            <w:spacing w:line="0" w:lineRule="atLeast"/>
                            <w:ind w:firstLineChars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Cost to this neighbour</w:t>
                          </w:r>
                        </w:p>
                        <w:p w:rsidR="0099580C" w:rsidRPr="0086338E" w:rsidRDefault="0099580C" w:rsidP="0099580C">
                          <w:pPr>
                            <w:pStyle w:val="a7"/>
                            <w:numPr>
                              <w:ilvl w:val="0"/>
                              <w:numId w:val="2"/>
                            </w:numPr>
                            <w:spacing w:line="0" w:lineRule="atLeast"/>
                            <w:ind w:firstLineChars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Is this neighbour alive</w:t>
                          </w:r>
                        </w:p>
                        <w:p w:rsidR="0099580C" w:rsidRPr="0086338E" w:rsidRDefault="00661D0E" w:rsidP="0099580C">
                          <w:pPr>
                            <w:pStyle w:val="a7"/>
                            <w:numPr>
                              <w:ilvl w:val="0"/>
                              <w:numId w:val="2"/>
                            </w:numPr>
                            <w:spacing w:line="0" w:lineRule="atLeast"/>
                            <w:ind w:firstLineChars="0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ime stamp of its last heart beat</w:t>
                          </w:r>
                        </w:p>
                      </w:txbxContent>
                    </v:textbox>
                  </v:rect>
                </v:group>
                <v:group id="Group 171" o:spid="_x0000_s1031" style="position:absolute;left:34820;top:2179;width:22970;height:24082" coordorigin="7073,7675" coordsize="3153,31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rect id="Rectangle 147" o:spid="_x0000_s1032" style="position:absolute;left:7073;top:7675;width:3153;height:7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" fillcolor="#d6e3bc [1302]">
                    <v:textbox>
                      <w:txbxContent>
                        <w:p w:rsidR="005314D2" w:rsidRPr="00516459" w:rsidRDefault="005314D2" w:rsidP="005314D2">
                          <w:pPr>
                            <w:spacing w:line="0" w:lineRule="atLeas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516459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DvrBase</w:t>
                          </w:r>
                        </w:p>
                      </w:txbxContent>
                    </v:textbox>
                  </v:rect>
                  <v:rect id="Rectangle 148" o:spid="_x0000_s1033" style="position:absolute;left:7073;top:8423;width:3153;height:2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">
                    <v:textbox>
                      <w:txbxContent>
                        <w:p w:rsidR="0099580C" w:rsidRPr="0086338E" w:rsidRDefault="00D85AD1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is class implements most basic functionalities like convergence of DVR tables and node failure detections.</w:t>
                          </w:r>
                        </w:p>
                        <w:p w:rsidR="00661D0E" w:rsidRPr="0086338E" w:rsidRDefault="00661D0E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:rsidR="00661D0E" w:rsidRPr="0086338E" w:rsidRDefault="00661D0E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ere are two threads running within this program. One is to receive heart beats and DVR tables sent by its neighbours.</w:t>
                          </w:r>
                        </w:p>
                        <w:p w:rsidR="00661D0E" w:rsidRPr="0086338E" w:rsidRDefault="00661D0E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e other one sends heart beats and DVR table to the neighbours.</w:t>
                          </w:r>
                        </w:p>
                      </w:txbxContent>
                    </v:textbox>
                  </v:rect>
                </v:group>
                <v:group id="Group 172" o:spid="_x0000_s1034" style="position:absolute;left:2267;top:2068;width:23555;height:20537" coordorigin="1688,12113" coordsize="2916,32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56" o:spid="_x0000_s1035" style="position:absolute;left:1688;top:12113;width:2916;height:7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" fillcolor="#d6e3bc [1302]">
                    <v:textbox>
                      <w:txbxContent>
                        <w:p w:rsidR="005314D2" w:rsidRPr="00516459" w:rsidRDefault="00D85AD1" w:rsidP="005314D2">
                          <w:pPr>
                            <w:spacing w:line="0" w:lineRule="atLeas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516459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DVR Table</w:t>
                          </w:r>
                        </w:p>
                      </w:txbxContent>
                    </v:textbox>
                  </v:rect>
                  <v:rect id="Rectangle 157" o:spid="_x0000_s1036" style="position:absolute;left:1688;top:12823;width:2916;height:2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">
                    <v:textbox>
                      <w:txbxContent>
                        <w:p w:rsidR="005314D2" w:rsidRPr="0086338E" w:rsidRDefault="00D85AD1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A DVR table is built for each node to communicate with its neighbours.</w:t>
                          </w:r>
                        </w:p>
                        <w:p w:rsidR="00661D0E" w:rsidRPr="0086338E" w:rsidRDefault="00661D0E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:rsidR="00D85AD1" w:rsidRPr="0086338E" w:rsidRDefault="00D85AD1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is class can also convert a DVR table into a character array so that </w:t>
                          </w:r>
                          <w:r w:rsidR="0099580C"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e table can be sent via UDP stream to the neighbour node.</w:t>
                          </w:r>
                        </w:p>
                        <w:p w:rsidR="00661D0E" w:rsidRPr="0086338E" w:rsidRDefault="00661D0E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</w:p>
                        <w:p w:rsidR="0099580C" w:rsidRPr="0086338E" w:rsidRDefault="0099580C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Vice versa, a DVR table can be built via UDP stream from the neighbour.</w:t>
                          </w:r>
                        </w:p>
                      </w:txbxContent>
                    </v:textbox>
                  </v:rect>
                </v:group>
                <v:group id="Group 158" o:spid="_x0000_s1037" style="position:absolute;left:8851;top:52146;width:22238;height:11276" coordorigin="3454,6488" coordsize="1474,9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">
                  <v:rect id="Rectangle 159" o:spid="_x0000_s1038" style="position:absolute;left:3454;top:6488;width:1474;height:3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" fillcolor="#d6e3bc [1302]">
                    <v:textbox>
                      <w:txbxContent>
                        <w:p w:rsidR="005314D2" w:rsidRPr="00516459" w:rsidRDefault="0099580C" w:rsidP="005314D2">
                          <w:pPr>
                            <w:spacing w:line="0" w:lineRule="atLeas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516459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Cost</w:t>
                          </w:r>
                        </w:p>
                      </w:txbxContent>
                    </v:textbox>
                  </v:rect>
                  <v:rect id="Rectangle 160" o:spid="_x0000_s1039" style="position:absolute;left:3454;top:6812;width:1474;height: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">
                    <v:textbox>
                      <w:txbxContent>
                        <w:p w:rsidR="005314D2" w:rsidRPr="0086338E" w:rsidRDefault="0099580C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The class Cost encapsulates </w:t>
                          </w:r>
                          <w:r w:rsidR="000A54A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a</w:t>
                          </w: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 xml:space="preserve"> </w:t>
                          </w:r>
                          <w:r w:rsidR="000A54A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float number and treats -1 as infinite value</w:t>
                          </w: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.</w:t>
                          </w:r>
                        </w:p>
                      </w:txbxContent>
                    </v:textbox>
                  </v:rect>
                </v:group>
                <v:group id="Group 173" o:spid="_x0000_s1040" style="position:absolute;left:40014;top:35126;width:19743;height:17323" coordorigin="8031,13058" coordsize="2955,26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rect id="Rectangle 162" o:spid="_x0000_s1041" style="position:absolute;left:8031;top:13058;width:2955;height: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" fillcolor="#d6e3bc [1302]">
                    <v:textbox>
                      <w:txbxContent>
                        <w:p w:rsidR="005314D2" w:rsidRPr="00516459" w:rsidRDefault="005314D2" w:rsidP="005314D2">
                          <w:pPr>
                            <w:spacing w:line="0" w:lineRule="atLeast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</w:pPr>
                          <w:r w:rsidRPr="00516459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DvrPr</w:t>
                          </w:r>
                        </w:p>
                      </w:txbxContent>
                    </v:textbox>
                  </v:rect>
                  <v:rect id="Rectangle 163" o:spid="_x0000_s1042" style="position:absolute;left:8031;top:13675;width:2955;height:20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">
                    <v:textbox>
                      <w:txbxContent>
                        <w:p w:rsidR="005314D2" w:rsidRPr="0086338E" w:rsidRDefault="00D85AD1" w:rsidP="005314D2">
                          <w:pPr>
                            <w:spacing w:line="0" w:lineRule="atLeast"/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</w:pPr>
                          <w:r w:rsidRPr="0086338E">
                            <w:rPr>
                              <w:rFonts w:ascii="Arial" w:hAnsi="Arial" w:cs="Arial"/>
                              <w:sz w:val="18"/>
                              <w:szCs w:val="18"/>
                            </w:rPr>
                            <w:t>This class emulates the scenario when cost of an edge increases and Poisoned-Reverse is applied.</w:t>
                          </w:r>
                        </w:p>
                      </w:txbxContent>
                    </v:textbox>
                  </v:rect>
                </v:group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166" o:spid="_x0000_s1043" type="#_x0000_t34" style="position:absolute;left:25822;top:4296;width:8998;height:78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">
                  <v:stroke endarrow="open" endarrowwidth="wide" endarrowlength="long"/>
                </v:shape>
                <v:shape id="AutoShape 167" o:spid="_x0000_s1044" type="#_x0000_t34" style="position:absolute;left:28132;top:17124;width:6688;height:15292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">
                  <v:stroke startarrow="diamond" startarrowwidth="wide" startarrowlength="long" endarrow="open" endarrowwidth="wide" endarrowlength="long"/>
                </v:shape>
                <v:shape id="AutoShape 170" o:spid="_x0000_s1045" type="#_x0000_t34" style="position:absolute;left:43662;top:28904;width:8865;height:3580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">
                  <v:stroke endarrow="block" endarrowwidth="wide" endarrowlength="long"/>
                </v:shape>
                <v:shape id="AutoShape 166" o:spid="_x0000_s1046" type="#_x0000_t34" style="position:absolute;left:11673;top:24977;width:7797;height:3053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">
                  <v:stroke endarrow="open" endarrowwidth="wide" endarrowlength="long"/>
                </v:shape>
                <v:shape id="AutoShape 166" o:spid="_x0000_s1047" type="#_x0000_t34" style="position:absolute;left:14550;top:46727;width:7967;height:2872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">
                  <v:stroke endarrow="open" endarrowwidth="wide" endarrowlength="long"/>
                </v:shape>
                <w10:wrap type="square" anchorx="margin"/>
              </v:group>
            </w:pict>
          </mc:Fallback>
        </mc:AlternateContent>
      </w:r>
      <w:r w:rsidR="007736C5" w:rsidRPr="001C31D5">
        <w:rPr>
          <w:rFonts w:ascii="Arial" w:hAnsi="Arial" w:cs="Arial"/>
          <w:b/>
          <w:sz w:val="22"/>
        </w:rPr>
        <w:t>Classes Implemented</w:t>
      </w:r>
    </w:p>
    <w:p w:rsidR="0086338E" w:rsidRDefault="0086338E">
      <w:pPr>
        <w:widowControl/>
        <w:jc w:val="left"/>
        <w:rPr>
          <w:rFonts w:ascii="Arial" w:hAnsi="Arial" w:cs="Arial"/>
          <w:sz w:val="24"/>
          <w:szCs w:val="24"/>
        </w:rPr>
      </w:pPr>
    </w:p>
    <w:p w:rsidR="00FC2CCD" w:rsidRDefault="00FC2CCD">
      <w:pPr>
        <w:widowControl/>
        <w:jc w:val="left"/>
        <w:rPr>
          <w:rFonts w:ascii="Arial" w:hAnsi="Arial" w:cs="Arial"/>
          <w:sz w:val="24"/>
          <w:szCs w:val="24"/>
        </w:rPr>
      </w:pPr>
    </w:p>
    <w:p w:rsidR="00C77D23" w:rsidRPr="00C77D23" w:rsidRDefault="00FC2CCD" w:rsidP="00C77D23">
      <w:pPr>
        <w:widowControl/>
        <w:rPr>
          <w:rFonts w:ascii="Arial" w:hAnsi="Arial" w:cs="Arial" w:hint="eastAsia"/>
          <w:b/>
          <w:sz w:val="24"/>
          <w:szCs w:val="24"/>
        </w:rPr>
      </w:pPr>
      <w:r w:rsidRPr="00FC2CCD">
        <w:rPr>
          <w:rFonts w:ascii="Arial" w:hAnsi="Arial" w:cs="Arial" w:hint="eastAsia"/>
          <w:b/>
          <w:sz w:val="24"/>
          <w:szCs w:val="24"/>
        </w:rPr>
        <w:lastRenderedPageBreak/>
        <w:t>Program output example</w:t>
      </w:r>
    </w:p>
    <w:p w:rsidR="007736C5" w:rsidRPr="00C77D23" w:rsidRDefault="00C77D23" w:rsidP="00E0021B">
      <w:pPr>
        <w:rPr>
          <w:rFonts w:ascii="Arial" w:hAnsi="Arial" w:cs="Arial"/>
          <w:b/>
          <w:sz w:val="24"/>
          <w:szCs w:val="24"/>
        </w:rPr>
      </w:pPr>
      <w:r w:rsidRPr="00C77D23">
        <w:rPr>
          <w:rFonts w:ascii="Arial" w:hAnsi="Arial" w:cs="Arial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FB43378" wp14:editId="7F275E01">
                <wp:simplePos x="0" y="0"/>
                <wp:positionH relativeFrom="margin">
                  <wp:posOffset>3412998</wp:posOffset>
                </wp:positionH>
                <wp:positionV relativeFrom="paragraph">
                  <wp:posOffset>5174894</wp:posOffset>
                </wp:positionV>
                <wp:extent cx="2881630" cy="819150"/>
                <wp:effectExtent l="304800" t="38100" r="71120" b="95250"/>
                <wp:wrapNone/>
                <wp:docPr id="23" name="对话气泡: 圆角矩形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1630" cy="819150"/>
                        </a:xfrm>
                        <a:prstGeom prst="wedgeRoundRectCallout">
                          <a:avLst>
                            <a:gd name="adj1" fmla="val -58821"/>
                            <a:gd name="adj2" fmla="val 39854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7D23" w:rsidRPr="00FC2CCD" w:rsidRDefault="00C77D23" w:rsidP="00C77D23">
                            <w:pPr>
                              <w:jc w:val="left"/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As the DVR table becomes stable, shortest distances to all other nodes and their first hops are given he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B43378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对话气泡: 圆角矩形 23" o:spid="_x0000_s1048" type="#_x0000_t62" style="position:absolute;left:0;text-align:left;margin-left:268.75pt;margin-top:407.45pt;width:226.9pt;height:64.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" adj="-1905,19408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C77D23" w:rsidRPr="00FC2CCD" w:rsidRDefault="00C77D23" w:rsidP="00C77D23">
                      <w:pPr>
                        <w:jc w:val="left"/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As the DVR table becomes stable, shortest distances to all other nodes and their first hops are given here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77D23">
        <w:rPr>
          <w:rFonts w:ascii="Arial" w:hAnsi="Arial" w:cs="Arial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44E3D48" wp14:editId="6891C2CE">
                <wp:simplePos x="0" y="0"/>
                <wp:positionH relativeFrom="column">
                  <wp:posOffset>3420110</wp:posOffset>
                </wp:positionH>
                <wp:positionV relativeFrom="paragraph">
                  <wp:posOffset>83185</wp:posOffset>
                </wp:positionV>
                <wp:extent cx="2881630" cy="1038225"/>
                <wp:effectExtent l="285750" t="38100" r="71120" b="104775"/>
                <wp:wrapNone/>
                <wp:docPr id="21" name="对话气泡: 圆角矩形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1630" cy="1038225"/>
                        </a:xfrm>
                        <a:prstGeom prst="wedgeRoundRectCallout">
                          <a:avLst>
                            <a:gd name="adj1" fmla="val -58313"/>
                            <a:gd name="adj2" fmla="val 50241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C2CCD" w:rsidRPr="00FC2CCD" w:rsidRDefault="00FC2CCD" w:rsidP="00FC2CCD">
                            <w:pPr>
                              <w:jc w:val="left"/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  <w:t xml:space="preserve">DVR tabl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grows when new alive neighbours are detected via heart beat signals, or non-neighbours are recognized as alive via neighbours’ DVR tabl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E3D48" id="对话气泡: 圆角矩形 21" o:spid="_x0000_s1049" type="#_x0000_t62" style="position:absolute;left:0;text-align:left;margin-left:269.3pt;margin-top:6.55pt;width:226.9pt;height:81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" adj="-1796,21652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FC2CCD" w:rsidRPr="00FC2CCD" w:rsidRDefault="00FC2CCD" w:rsidP="00FC2CCD">
                      <w:pPr>
                        <w:jc w:val="left"/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  <w:t xml:space="preserve">DVR tabl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grows when new alive neighbours are detected via heart beat signals, or non-neighbours are recognized as alive via neighbours’ DVR tables.</w:t>
                      </w:r>
                    </w:p>
                  </w:txbxContent>
                </v:textbox>
              </v:shape>
            </w:pict>
          </mc:Fallback>
        </mc:AlternateContent>
      </w:r>
      <w:r w:rsidR="00DF0312" w:rsidRPr="00C77D23">
        <w:rPr>
          <w:rFonts w:ascii="Arial" w:hAnsi="Arial" w:cs="Arial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AEB35E6" wp14:editId="6C7F82F5">
                <wp:simplePos x="0" y="0"/>
                <wp:positionH relativeFrom="margin">
                  <wp:align>right</wp:align>
                </wp:positionH>
                <wp:positionV relativeFrom="paragraph">
                  <wp:posOffset>1978152</wp:posOffset>
                </wp:positionV>
                <wp:extent cx="2881630" cy="482803"/>
                <wp:effectExtent l="400050" t="38100" r="71120" b="88900"/>
                <wp:wrapNone/>
                <wp:docPr id="22" name="对话气泡: 圆角矩形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81630" cy="482803"/>
                        </a:xfrm>
                        <a:prstGeom prst="wedgeRoundRectCallout">
                          <a:avLst>
                            <a:gd name="adj1" fmla="val -62121"/>
                            <a:gd name="adj2" fmla="val 30513"/>
                            <a:gd name="adj3" fmla="val 16667"/>
                          </a:avLst>
                        </a:prstGeom>
                      </wps:spPr>
                      <wps:style>
                        <a:lnRef idx="1">
                          <a:schemeClr val="accent3"/>
                        </a:lnRef>
                        <a:fillRef idx="2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F0312" w:rsidRPr="00FC2CCD" w:rsidRDefault="00DF0312" w:rsidP="00DF0312">
                            <w:pPr>
                              <w:jc w:val="left"/>
                              <w:rPr>
                                <w:rFonts w:ascii="Arial" w:hAnsi="Arial" w:cs="Arial" w:hint="eastAsia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Minus 1 values</w:t>
                            </w:r>
                            <w:r w:rsidR="0051645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are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C77D23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assumed </w:t>
                            </w:r>
                            <w:r w:rsidR="0051645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 xml:space="preserve">to be </w:t>
                            </w:r>
                            <w:r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infinite</w:t>
                            </w:r>
                            <w:r w:rsidR="00516459"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EB35E6" id="对话气泡: 圆角矩形 22" o:spid="_x0000_s1050" type="#_x0000_t62" style="position:absolute;left:0;text-align:left;margin-left:175.7pt;margin-top:155.75pt;width:226.9pt;height:38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" adj="-2618,17391" fillcolor="#cdddac [1622]" strokecolor="#94b64e [3046]">
                <v:fill color2="#f0f4e6 [502]" rotate="t" angle="180" colors="0 #dafda7;22938f #e4fdc2;1 #f5ffe6" focus="100%" type="gradient"/>
                <v:shadow on="t" color="black" opacity="24903f" origin=",.5" offset="0,.55556mm"/>
                <v:textbox>
                  <w:txbxContent>
                    <w:p w:rsidR="00DF0312" w:rsidRPr="00FC2CCD" w:rsidRDefault="00DF0312" w:rsidP="00DF0312">
                      <w:pPr>
                        <w:jc w:val="left"/>
                        <w:rPr>
                          <w:rFonts w:ascii="Arial" w:hAnsi="Arial" w:cs="Arial" w:hint="eastAsia"/>
                          <w:sz w:val="18"/>
                          <w:szCs w:val="18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Minus 1 values</w:t>
                      </w:r>
                      <w:r w:rsidR="0051645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are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 </w:t>
                      </w:r>
                      <w:r w:rsidR="00C77D23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assumed </w:t>
                      </w:r>
                      <w:r w:rsidR="00516459">
                        <w:rPr>
                          <w:rFonts w:ascii="Arial" w:hAnsi="Arial" w:cs="Arial"/>
                          <w:sz w:val="18"/>
                          <w:szCs w:val="18"/>
                        </w:rPr>
                        <w:t xml:space="preserve">to be </w:t>
                      </w:r>
                      <w:r>
                        <w:rPr>
                          <w:rFonts w:ascii="Arial" w:hAnsi="Arial" w:cs="Arial"/>
                          <w:sz w:val="18"/>
                          <w:szCs w:val="18"/>
                        </w:rPr>
                        <w:t>infinite</w:t>
                      </w:r>
                      <w:r w:rsidR="00516459">
                        <w:rPr>
                          <w:rFonts w:ascii="Arial" w:hAnsi="Arial" w:cs="Arial"/>
                          <w:sz w:val="18"/>
                          <w:szCs w:val="1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C2CCD" w:rsidRPr="00C77D23">
        <w:rPr>
          <w:rFonts w:ascii="Arial" w:hAnsi="Arial" w:cs="Arial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E959A01" wp14:editId="4C42047C">
                <wp:simplePos x="0" y="0"/>
                <wp:positionH relativeFrom="margin">
                  <wp:posOffset>-10795</wp:posOffset>
                </wp:positionH>
                <wp:positionV relativeFrom="paragraph">
                  <wp:posOffset>97790</wp:posOffset>
                </wp:positionV>
                <wp:extent cx="3840480" cy="1404620"/>
                <wp:effectExtent l="0" t="0" r="26670" b="19685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0480" cy="140462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weber % java DvrPr C 12002 config_C_12002.txt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-------- A is now alive -------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11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-------- B is now alive -------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31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-1.0    3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-------- F is now alive -------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61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       F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-1.0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-1.0    3.0 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F       -1.0    -1.0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 Distance Vector Routing Table changes 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78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       F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-1.0    3.0     10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F       -1.0    -1.0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G       -1.0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-------- E is now alive -------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123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       E       F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-1.0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-1.0    3.0     -1.0    10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E       -1.0    -1.0    1.0 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F       -1.0    -1.0    -1.0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G       -1.0    -1.0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-------- D is now alive -------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178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       D       E       F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-1.0    -1.0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-1.0    3.0     -1.0    -1.0    10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D       -1.0    -1.0    3.0     -1.0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E       -1.0    -1.0    -1.0    1.0     -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F       -1.0    -1.0    -1.0    -1.0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G       -1.0    -1.0    -1.0    -1.0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------------- Distance Vector Routing Table changes ------------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cn DVR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ID: C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Length: 159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 xml:space="preserve">        A       B       D       E       F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A       5.0     5.0     4.0     3.0 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B       7.0     3.0     5.0     4.0     10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D       6.0     5.0     3.0     2.0     8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E       7.0     6.0     4.0     1.0     7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F       9.0     8.0     6.0     3.0     5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G       13.0    12.0    10.0    7.0     9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A: the next hop is E and the cost is 3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B: the next hop is B and the cost is 3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D: the next hop is E and the cost is 2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E: the next hop is E and the cost is 1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F: the next hop is E and the cost is 3.0</w:t>
                            </w:r>
                          </w:p>
                          <w:p w:rsidR="009A2D6C" w:rsidRPr="00571A97" w:rsidRDefault="009A2D6C" w:rsidP="009A2D6C">
                            <w:pPr>
                              <w:spacing w:line="0" w:lineRule="atLeast"/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</w:pPr>
                            <w:r w:rsidRPr="00571A97">
                              <w:rPr>
                                <w:rFonts w:ascii="Courier New" w:hAnsi="Courier New" w:cs="Courier New"/>
                                <w:b/>
                                <w:sz w:val="13"/>
                                <w:szCs w:val="13"/>
                              </w:rPr>
                              <w:t>Shortest path to node G: the next hop is E and the cost is 7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E959A01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51" type="#_x0000_t202" style="position:absolute;left:0;text-align:left;margin-left:-.85pt;margin-top:7.7pt;width:302.4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" fillcolor="black [3213]">
                <v:textbox style="mso-fit-shape-to-text:t">
                  <w:txbxContent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weber % java DvrPr C 12002 config_C_12002.txt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-------- A is now alive -------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11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-------- B is now alive -------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31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-1.0    3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-------- F is now alive -------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61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       F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-1.0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-1.0    3.0 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F       -1.0    -1.0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 Distance Vector Routing Table changes 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78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       F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-1.0    3.0     10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F       -1.0    -1.0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G       -1.0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-------- E is now alive -------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123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       E       F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-1.0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-1.0    3.0     -1.0    10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E       -1.0    -1.0    1.0 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F       -1.0    -1.0    -1.0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G       -1.0    -1.0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-------- D is now alive -------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178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       D       E       F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-1.0    -1.0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-1.0    3.0     -1.0    -1.0    10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D       -1.0    -1.0    3.0     -1.0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E       -1.0    -1.0    -1.0    1.0     -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F       -1.0    -1.0    -1.0    -1.0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G       -1.0    -1.0    -1.0    -1.0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------------- Distance Vector Routing Table changes ------------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cn DVR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ID: C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Length: 159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 xml:space="preserve">        A       B       D       E       F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A       5.0     5.0     4.0     3.0 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B       7.0     3.0     5.0     4.0     10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D       6.0     5.0     3.0     2.0     8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E       7.0     6.0     4.0     1.0     7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F       9.0     8.0     6.0     3.0     5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G       13.0    12.0    10.0    7.0     9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A: the next hop is E and the cost is 3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B: the next hop is B and the cost is 3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D: the next hop is E and the cost is 2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E: the next hop is E and the cost is 1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F: the next hop is E and the cost is 3.0</w:t>
                      </w:r>
                    </w:p>
                    <w:p w:rsidR="009A2D6C" w:rsidRPr="00571A97" w:rsidRDefault="009A2D6C" w:rsidP="009A2D6C">
                      <w:pPr>
                        <w:spacing w:line="0" w:lineRule="atLeast"/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</w:pPr>
                      <w:r w:rsidRPr="00571A97">
                        <w:rPr>
                          <w:rFonts w:ascii="Courier New" w:hAnsi="Courier New" w:cs="Courier New"/>
                          <w:b/>
                          <w:sz w:val="13"/>
                          <w:szCs w:val="13"/>
                        </w:rPr>
                        <w:t>Shortest path to node G: the next hop is E and the cost is 7.0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C77D23">
        <w:rPr>
          <w:rFonts w:ascii="Arial" w:hAnsi="Arial" w:cs="Arial" w:hint="eastAsia"/>
          <w:b/>
          <w:sz w:val="24"/>
          <w:szCs w:val="24"/>
        </w:rPr>
        <w:t>P</w:t>
      </w:r>
      <w:r w:rsidRPr="00C77D23">
        <w:rPr>
          <w:rFonts w:ascii="Arial" w:hAnsi="Arial" w:cs="Arial"/>
          <w:b/>
          <w:sz w:val="24"/>
          <w:szCs w:val="24"/>
        </w:rPr>
        <w:t>roblems Unsolved</w:t>
      </w:r>
    </w:p>
    <w:p w:rsidR="00C77D23" w:rsidRPr="00C77D23" w:rsidRDefault="00C77D23" w:rsidP="00E0021B">
      <w:pPr>
        <w:pStyle w:val="a7"/>
        <w:numPr>
          <w:ilvl w:val="0"/>
          <w:numId w:val="3"/>
        </w:numPr>
        <w:ind w:firstLineChars="0"/>
        <w:rPr>
          <w:rFonts w:ascii="Arial" w:hAnsi="Arial" w:cs="Arial" w:hint="eastAsia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>Count</w:t>
      </w:r>
      <w:r>
        <w:rPr>
          <w:rFonts w:ascii="Arial" w:hAnsi="Arial" w:cs="Arial"/>
          <w:sz w:val="24"/>
          <w:szCs w:val="24"/>
        </w:rPr>
        <w:t xml:space="preserve">-to-Infinity problem cannot be solved by Poisoned Reverse if the edge of increased cost is the only one choice to route to the destination. For example, </w:t>
      </w:r>
      <w:r>
        <w:rPr>
          <w:rFonts w:ascii="Arial" w:hAnsi="Arial" w:cs="Arial"/>
          <w:sz w:val="24"/>
          <w:szCs w:val="24"/>
        </w:rPr>
        <w:t>Poisoned Reverse</w:t>
      </w:r>
      <w:r>
        <w:rPr>
          <w:rFonts w:ascii="Arial" w:hAnsi="Arial" w:cs="Arial"/>
          <w:sz w:val="24"/>
          <w:szCs w:val="24"/>
        </w:rPr>
        <w:t xml:space="preserve"> will not work if the cost between B and C increases.</w:t>
      </w:r>
    </w:p>
    <w:p w:rsidR="00C77D23" w:rsidRDefault="00C77D23" w:rsidP="00E002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 w:hint="eastAsia"/>
          <w:noProof/>
          <w:sz w:val="24"/>
          <w:szCs w:val="24"/>
          <w:lang w:val="en-US"/>
        </w:rPr>
        <mc:AlternateContent>
          <mc:Choice Requires="wpc">
            <w:drawing>
              <wp:inline distT="0" distB="0" distL="0" distR="0">
                <wp:extent cx="6393180" cy="1207008"/>
                <wp:effectExtent l="0" t="0" r="0" b="12700"/>
                <wp:docPr id="24" name="画布 2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5" name="流程图: 接点 25"/>
                        <wps:cNvSpPr/>
                        <wps:spPr>
                          <a:xfrm>
                            <a:off x="1528898" y="31"/>
                            <a:ext cx="467826" cy="48958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C31D5" w:rsidRPr="001C31D5" w:rsidRDefault="001C31D5" w:rsidP="001C31D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B</w:t>
                              </w:r>
                            </w:p>
                            <w:p w:rsidR="001C31D5" w:rsidRDefault="001C31D5" w:rsidP="001C31D5">
                              <w:pPr>
                                <w:jc w:val="center"/>
                                <w:rPr>
                                  <w:rFonts w:hint="eastAsia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流程图: 接点 51"/>
                        <wps:cNvSpPr/>
                        <wps:spPr>
                          <a:xfrm>
                            <a:off x="523815" y="666"/>
                            <a:ext cx="467360" cy="48895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C31D5" w:rsidRPr="001C31D5" w:rsidRDefault="001C31D5" w:rsidP="001C31D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 w:rsidRPr="001C31D5"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流程图: 接点 52"/>
                        <wps:cNvSpPr/>
                        <wps:spPr>
                          <a:xfrm>
                            <a:off x="2568347" y="666"/>
                            <a:ext cx="467360" cy="48895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C31D5" w:rsidRPr="001C31D5" w:rsidRDefault="001C31D5" w:rsidP="001C31D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C</w:t>
                              </w:r>
                            </w:p>
                            <w:p w:rsidR="001C31D5" w:rsidRDefault="001C31D5" w:rsidP="001C31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流程图: 接点 53"/>
                        <wps:cNvSpPr/>
                        <wps:spPr>
                          <a:xfrm>
                            <a:off x="3599789" y="666"/>
                            <a:ext cx="467360" cy="48895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C31D5" w:rsidRPr="001C31D5" w:rsidRDefault="001C31D5" w:rsidP="001C31D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D</w:t>
                              </w:r>
                            </w:p>
                            <w:p w:rsidR="001C31D5" w:rsidRDefault="001C31D5" w:rsidP="001C31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流程图: 接点 54"/>
                        <wps:cNvSpPr/>
                        <wps:spPr>
                          <a:xfrm>
                            <a:off x="3098765" y="718185"/>
                            <a:ext cx="467360" cy="48831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1C31D5" w:rsidRPr="001C31D5" w:rsidRDefault="001C31D5" w:rsidP="001C31D5">
                              <w:pPr>
                                <w:jc w:val="center"/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sz w:val="24"/>
                                  <w:szCs w:val="24"/>
                                </w:rPr>
                                <w:t>E</w:t>
                              </w:r>
                            </w:p>
                            <w:p w:rsidR="001C31D5" w:rsidRDefault="001C31D5" w:rsidP="001C31D5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直接连接符 26"/>
                        <wps:cNvCnPr>
                          <a:endCxn id="25" idx="2"/>
                        </wps:cNvCnPr>
                        <wps:spPr>
                          <a:xfrm>
                            <a:off x="1002182" y="241402"/>
                            <a:ext cx="526716" cy="3319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6" name="直接连接符 56"/>
                        <wps:cNvCnPr>
                          <a:stCxn id="25" idx="6"/>
                          <a:endCxn id="52" idx="2"/>
                        </wps:cNvCnPr>
                        <wps:spPr>
                          <a:xfrm>
                            <a:off x="1996724" y="244721"/>
                            <a:ext cx="571623" cy="317"/>
                          </a:xfrm>
                          <a:prstGeom prst="line">
                            <a:avLst/>
                          </a:prstGeom>
                          <a:ln w="635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直接连接符 57"/>
                        <wps:cNvCnPr>
                          <a:stCxn id="53" idx="2"/>
                          <a:endCxn id="52" idx="6"/>
                        </wps:cNvCnPr>
                        <wps:spPr>
                          <a:xfrm flipH="1">
                            <a:off x="3035707" y="245038"/>
                            <a:ext cx="564082" cy="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直接连接符 58"/>
                        <wps:cNvCnPr>
                          <a:stCxn id="54" idx="1"/>
                          <a:endCxn id="52" idx="5"/>
                        </wps:cNvCnPr>
                        <wps:spPr>
                          <a:xfrm flipH="1" flipV="1">
                            <a:off x="2967264" y="417835"/>
                            <a:ext cx="199944" cy="37153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" name="直接连接符 59"/>
                        <wps:cNvCnPr>
                          <a:stCxn id="53" idx="3"/>
                          <a:endCxn id="54" idx="7"/>
                        </wps:cNvCnPr>
                        <wps:spPr>
                          <a:xfrm flipH="1">
                            <a:off x="3497682" y="417835"/>
                            <a:ext cx="170550" cy="371530"/>
                          </a:xfrm>
                          <a:prstGeom prst="line">
                            <a:avLst/>
                          </a:prstGeom>
                          <a:ln w="254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画布 24" o:spid="_x0000_s1052" editas="canvas" style="width:503.4pt;height:95.05pt;mso-position-horizontal-relative:char;mso-position-vertical-relative:line" coordsize="63931,120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">
                <v:shape id="_x0000_s1053" type="#_x0000_t75" style="position:absolute;width:63931;height:12065;visibility:visible;mso-wrap-style:square">
                  <v:fill o:detectmouseclick="t"/>
                  <v:path o:connecttype="none"/>
                </v:shape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流程图: 接点 25" o:spid="_x0000_s1054" type="#_x0000_t120" style="position:absolute;left:15288;width:4679;height:4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" fillcolor="#4f81bd [3204]" strokecolor="#243f60 [1604]" strokeweight="2pt">
                  <v:textbox>
                    <w:txbxContent>
                      <w:p w:rsidR="001C31D5" w:rsidRPr="001C31D5" w:rsidRDefault="001C31D5" w:rsidP="001C31D5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B</w:t>
                        </w:r>
                      </w:p>
                      <w:p w:rsidR="001C31D5" w:rsidRDefault="001C31D5" w:rsidP="001C31D5">
                        <w:pPr>
                          <w:jc w:val="center"/>
                          <w:rPr>
                            <w:rFonts w:hint="eastAsia"/>
                          </w:rPr>
                        </w:pPr>
                      </w:p>
                    </w:txbxContent>
                  </v:textbox>
                </v:shape>
                <v:shape id="流程图: 接点 51" o:spid="_x0000_s1055" type="#_x0000_t120" style="position:absolute;left:5238;top:6;width:4673;height:4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" fillcolor="#4f81bd [3204]" strokecolor="#243f60 [1604]" strokeweight="2pt">
                  <v:textbox>
                    <w:txbxContent>
                      <w:p w:rsidR="001C31D5" w:rsidRPr="001C31D5" w:rsidRDefault="001C31D5" w:rsidP="001C31D5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 w:rsidRPr="001C31D5"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A</w:t>
                        </w:r>
                      </w:p>
                    </w:txbxContent>
                  </v:textbox>
                </v:shape>
                <v:shape id="流程图: 接点 52" o:spid="_x0000_s1056" type="#_x0000_t120" style="position:absolute;left:25683;top:6;width:4674;height:4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" fillcolor="#4f81bd [3204]" strokecolor="#243f60 [1604]" strokeweight="2pt">
                  <v:textbox>
                    <w:txbxContent>
                      <w:p w:rsidR="001C31D5" w:rsidRPr="001C31D5" w:rsidRDefault="001C31D5" w:rsidP="001C31D5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C</w:t>
                        </w:r>
                      </w:p>
                      <w:p w:rsidR="001C31D5" w:rsidRDefault="001C31D5" w:rsidP="001C31D5">
                        <w:pPr>
                          <w:jc w:val="center"/>
                        </w:pPr>
                      </w:p>
                    </w:txbxContent>
                  </v:textbox>
                </v:shape>
                <v:shape id="流程图: 接点 53" o:spid="_x0000_s1057" type="#_x0000_t120" style="position:absolute;left:35997;top:6;width:4674;height:4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" fillcolor="#4f81bd [3204]" strokecolor="#243f60 [1604]" strokeweight="2pt">
                  <v:textbox>
                    <w:txbxContent>
                      <w:p w:rsidR="001C31D5" w:rsidRPr="001C31D5" w:rsidRDefault="001C31D5" w:rsidP="001C31D5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D</w:t>
                        </w:r>
                      </w:p>
                      <w:p w:rsidR="001C31D5" w:rsidRDefault="001C31D5" w:rsidP="001C31D5">
                        <w:pPr>
                          <w:jc w:val="center"/>
                        </w:pPr>
                      </w:p>
                    </w:txbxContent>
                  </v:textbox>
                </v:shape>
                <v:shape id="流程图: 接点 54" o:spid="_x0000_s1058" type="#_x0000_t120" style="position:absolute;left:30987;top:7181;width:4674;height:48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" fillcolor="#4f81bd [3204]" strokecolor="#243f60 [1604]" strokeweight="2pt">
                  <v:textbox>
                    <w:txbxContent>
                      <w:p w:rsidR="001C31D5" w:rsidRPr="001C31D5" w:rsidRDefault="001C31D5" w:rsidP="001C31D5">
                        <w:pPr>
                          <w:jc w:val="center"/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sz w:val="24"/>
                            <w:szCs w:val="24"/>
                          </w:rPr>
                          <w:t>E</w:t>
                        </w:r>
                      </w:p>
                      <w:p w:rsidR="001C31D5" w:rsidRDefault="001C31D5" w:rsidP="001C31D5">
                        <w:pPr>
                          <w:jc w:val="center"/>
                        </w:pPr>
                      </w:p>
                    </w:txbxContent>
                  </v:textbox>
                </v:shape>
                <v:line id="直接连接符 26" o:spid="_x0000_s1059" style="position:absolute;visibility:visible;mso-wrap-style:square" from="10021,2414" to="15288,24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" strokecolor="black [3040]" strokeweight="2pt"/>
                <v:line id="直接连接符 56" o:spid="_x0000_s1060" style="position:absolute;visibility:visible;mso-wrap-style:square" from="19967,2447" to="25683,2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" strokecolor="red" strokeweight="5pt"/>
                <v:line id="直接连接符 57" o:spid="_x0000_s1061" style="position:absolute;flip:x;visibility:visible;mso-wrap-style:square" from="30357,2450" to="35997,24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" strokecolor="black [3040]" strokeweight="2pt"/>
                <v:line id="直接连接符 58" o:spid="_x0000_s1062" style="position:absolute;flip:x y;visibility:visible;mso-wrap-style:square" from="29672,4178" to="31672,7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" strokecolor="black [3040]" strokeweight="2pt"/>
                <v:line id="直接连接符 59" o:spid="_x0000_s1063" style="position:absolute;flip:x;visibility:visible;mso-wrap-style:square" from="34976,4178" to="36682,78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" strokecolor="black [3040]" strokeweight="2pt"/>
                <w10:anchorlock/>
              </v:group>
            </w:pict>
          </mc:Fallback>
        </mc:AlternateContent>
      </w:r>
    </w:p>
    <w:p w:rsidR="00516459" w:rsidRPr="00516459" w:rsidRDefault="005638A1" w:rsidP="00516459">
      <w:pPr>
        <w:pStyle w:val="a7"/>
        <w:numPr>
          <w:ilvl w:val="0"/>
          <w:numId w:val="3"/>
        </w:numPr>
        <w:ind w:firstLineChars="0"/>
        <w:rPr>
          <w:rFonts w:ascii="Arial" w:hAnsi="Arial" w:cs="Arial" w:hint="eastAsia"/>
          <w:sz w:val="24"/>
          <w:szCs w:val="24"/>
        </w:rPr>
      </w:pPr>
      <w:r>
        <w:rPr>
          <w:rFonts w:ascii="Arial" w:hAnsi="Arial" w:cs="Arial" w:hint="eastAsia"/>
          <w:sz w:val="24"/>
          <w:szCs w:val="24"/>
        </w:rPr>
        <w:t xml:space="preserve">There will be </w:t>
      </w:r>
      <w:r w:rsidR="00516459">
        <w:rPr>
          <w:rFonts w:ascii="Arial" w:hAnsi="Arial" w:cs="Arial" w:hint="eastAsia"/>
          <w:sz w:val="24"/>
          <w:szCs w:val="24"/>
        </w:rPr>
        <w:t>Count</w:t>
      </w:r>
      <w:r w:rsidR="00516459">
        <w:rPr>
          <w:rFonts w:ascii="Arial" w:hAnsi="Arial" w:cs="Arial"/>
          <w:sz w:val="24"/>
          <w:szCs w:val="24"/>
        </w:rPr>
        <w:t>-to-Infinity</w:t>
      </w:r>
      <w:r w:rsidR="00516459">
        <w:rPr>
          <w:rFonts w:ascii="Arial" w:hAnsi="Arial" w:cs="Arial"/>
          <w:sz w:val="24"/>
          <w:szCs w:val="24"/>
        </w:rPr>
        <w:t xml:space="preserve"> problem</w:t>
      </w:r>
      <w:r>
        <w:rPr>
          <w:rFonts w:ascii="Arial" w:hAnsi="Arial" w:cs="Arial"/>
          <w:sz w:val="24"/>
          <w:szCs w:val="24"/>
        </w:rPr>
        <w:t>s</w:t>
      </w:r>
      <w:bookmarkStart w:id="0" w:name="_GoBack"/>
      <w:bookmarkEnd w:id="0"/>
      <w:r w:rsidR="00516459">
        <w:rPr>
          <w:rFonts w:ascii="Arial" w:hAnsi="Arial" w:cs="Arial"/>
          <w:sz w:val="24"/>
          <w:szCs w:val="24"/>
        </w:rPr>
        <w:t xml:space="preserve"> if the topology of network is partitioned. Though t</w:t>
      </w:r>
      <w:r w:rsidR="0016074F">
        <w:rPr>
          <w:rFonts w:ascii="Arial" w:hAnsi="Arial" w:cs="Arial"/>
          <w:sz w:val="24"/>
          <w:szCs w:val="24"/>
        </w:rPr>
        <w:t>his</w:t>
      </w:r>
      <w:r w:rsidR="00516459">
        <w:rPr>
          <w:rFonts w:ascii="Arial" w:hAnsi="Arial" w:cs="Arial"/>
          <w:sz w:val="24"/>
          <w:szCs w:val="24"/>
        </w:rPr>
        <w:t xml:space="preserve"> scenario is NOT required to be handled in this assignment, it is surely an issue.</w:t>
      </w:r>
    </w:p>
    <w:sectPr w:rsidR="00516459" w:rsidRPr="00516459" w:rsidSect="00D5009A">
      <w:pgSz w:w="11906" w:h="16838"/>
      <w:pgMar w:top="720" w:right="720" w:bottom="720" w:left="113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566E" w:rsidRDefault="0000566E" w:rsidP="00D5009A">
      <w:r>
        <w:separator/>
      </w:r>
    </w:p>
  </w:endnote>
  <w:endnote w:type="continuationSeparator" w:id="0">
    <w:p w:rsidR="0000566E" w:rsidRDefault="0000566E" w:rsidP="00D50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566E" w:rsidRDefault="0000566E" w:rsidP="00D5009A">
      <w:r>
        <w:separator/>
      </w:r>
    </w:p>
  </w:footnote>
  <w:footnote w:type="continuationSeparator" w:id="0">
    <w:p w:rsidR="0000566E" w:rsidRDefault="0000566E" w:rsidP="00D500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752BEB"/>
    <w:multiLevelType w:val="hybridMultilevel"/>
    <w:tmpl w:val="63ECE528"/>
    <w:lvl w:ilvl="0" w:tplc="313082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A14BD3"/>
    <w:multiLevelType w:val="hybridMultilevel"/>
    <w:tmpl w:val="33209E1E"/>
    <w:lvl w:ilvl="0" w:tplc="EB8A96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9546DF7"/>
    <w:multiLevelType w:val="hybridMultilevel"/>
    <w:tmpl w:val="D61A2130"/>
    <w:lvl w:ilvl="0" w:tplc="A4F86F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FB63FB7"/>
    <w:multiLevelType w:val="hybridMultilevel"/>
    <w:tmpl w:val="7DC6BB90"/>
    <w:lvl w:ilvl="0" w:tplc="F3A8FD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AwtjAzMDazNDAzNjZV0lEKTi0uzszPAykwrAUAO+h/SiwAAAA="/>
  </w:docVars>
  <w:rsids>
    <w:rsidRoot w:val="00D5009A"/>
    <w:rsid w:val="0000566E"/>
    <w:rsid w:val="000A54AE"/>
    <w:rsid w:val="0016074F"/>
    <w:rsid w:val="001C31D5"/>
    <w:rsid w:val="001E5609"/>
    <w:rsid w:val="00253D8F"/>
    <w:rsid w:val="00296CCE"/>
    <w:rsid w:val="00516459"/>
    <w:rsid w:val="005314D2"/>
    <w:rsid w:val="005638A1"/>
    <w:rsid w:val="00571A97"/>
    <w:rsid w:val="00661D0E"/>
    <w:rsid w:val="007736C5"/>
    <w:rsid w:val="008157FF"/>
    <w:rsid w:val="0086338E"/>
    <w:rsid w:val="0099580C"/>
    <w:rsid w:val="009A2D6C"/>
    <w:rsid w:val="00A230A1"/>
    <w:rsid w:val="00A67C86"/>
    <w:rsid w:val="00C77D23"/>
    <w:rsid w:val="00D5009A"/>
    <w:rsid w:val="00D85AD1"/>
    <w:rsid w:val="00DF0312"/>
    <w:rsid w:val="00E0021B"/>
    <w:rsid w:val="00EF70B7"/>
    <w:rsid w:val="00FC2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0BBDA"/>
  <w15:chartTrackingRefBased/>
  <w15:docId w15:val="{7A025D4D-C9CA-4834-B0F4-BB58DBDF1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rsid w:val="00296CCE"/>
    <w:pPr>
      <w:widowControl w:val="0"/>
      <w:jc w:val="both"/>
    </w:pPr>
    <w:rPr>
      <w:lang w:val="en-A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500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5009A"/>
    <w:rPr>
      <w:sz w:val="18"/>
      <w:szCs w:val="18"/>
      <w:lang w:val="en-AU"/>
    </w:rPr>
  </w:style>
  <w:style w:type="paragraph" w:styleId="a5">
    <w:name w:val="footer"/>
    <w:basedOn w:val="a"/>
    <w:link w:val="a6"/>
    <w:uiPriority w:val="99"/>
    <w:unhideWhenUsed/>
    <w:rsid w:val="00D500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5009A"/>
    <w:rPr>
      <w:sz w:val="18"/>
      <w:szCs w:val="18"/>
      <w:lang w:val="en-AU"/>
    </w:rPr>
  </w:style>
  <w:style w:type="paragraph" w:styleId="a7">
    <w:name w:val="List Paragraph"/>
    <w:basedOn w:val="a"/>
    <w:uiPriority w:val="34"/>
    <w:qFormat/>
    <w:rsid w:val="00E0021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a</dc:creator>
  <cp:keywords/>
  <dc:description/>
  <cp:lastModifiedBy>dada</cp:lastModifiedBy>
  <cp:revision>9</cp:revision>
  <cp:lastPrinted>2017-06-02T03:25:00Z</cp:lastPrinted>
  <dcterms:created xsi:type="dcterms:W3CDTF">2017-06-02T00:56:00Z</dcterms:created>
  <dcterms:modified xsi:type="dcterms:W3CDTF">2017-06-02T03:29:00Z</dcterms:modified>
</cp:coreProperties>
</file>